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76F" w:rsidRPr="00F621EB" w:rsidRDefault="00FA676F" w:rsidP="00FA676F">
      <w:pPr>
        <w:pStyle w:val="a3"/>
        <w:rPr>
          <w:rFonts w:ascii="Arial" w:hAnsi="Arial" w:cs="Arial"/>
          <w:b w:val="0"/>
          <w:sz w:val="32"/>
          <w:szCs w:val="32"/>
        </w:rPr>
      </w:pPr>
      <w:bookmarkStart w:id="0" w:name="_GoBack"/>
      <w:bookmarkEnd w:id="0"/>
      <w:r w:rsidRPr="00F621EB">
        <w:rPr>
          <w:rFonts w:ascii="Arial" w:hAnsi="Arial" w:cs="Arial" w:hint="eastAsia"/>
          <w:sz w:val="32"/>
          <w:szCs w:val="32"/>
        </w:rPr>
        <w:t xml:space="preserve">Global Lounge </w:t>
      </w:r>
      <w:r w:rsidRPr="00F621EB">
        <w:rPr>
          <w:rFonts w:ascii="Arial" w:hAnsi="Arial" w:cs="Arial"/>
          <w:sz w:val="32"/>
          <w:szCs w:val="32"/>
        </w:rPr>
        <w:t>Office Hours</w:t>
      </w:r>
      <w:r w:rsidR="00A54495">
        <w:rPr>
          <w:rFonts w:ascii="Arial" w:hAnsi="Arial" w:cs="Arial"/>
          <w:sz w:val="32"/>
          <w:szCs w:val="32"/>
        </w:rPr>
        <w:t xml:space="preserve"> (</w:t>
      </w:r>
      <w:r w:rsidR="00E62BA7">
        <w:rPr>
          <w:rFonts w:ascii="Arial" w:hAnsi="Arial" w:cs="Arial"/>
          <w:sz w:val="32"/>
          <w:szCs w:val="32"/>
        </w:rPr>
        <w:t>1</w:t>
      </w:r>
      <w:r w:rsidR="00A25EEE">
        <w:rPr>
          <w:rFonts w:ascii="Arial" w:hAnsi="Arial" w:cs="Arial" w:hint="eastAsia"/>
          <w:sz w:val="32"/>
          <w:szCs w:val="32"/>
        </w:rPr>
        <w:t>9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A54495">
        <w:rPr>
          <w:rFonts w:ascii="Arial" w:hAnsi="Arial" w:cs="Arial"/>
          <w:sz w:val="32"/>
          <w:szCs w:val="32"/>
        </w:rPr>
        <w:t>hours)</w:t>
      </w: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FA676F" w:rsidRPr="00D61ED6" w:rsidTr="00A75C00">
        <w:trPr>
          <w:trHeight w:val="414"/>
        </w:trPr>
        <w:tc>
          <w:tcPr>
            <w:tcW w:w="139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75445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E62BA7" w:rsidP="00A54495">
            <w:pPr>
              <w:jc w:val="center"/>
              <w:rPr>
                <w:rFonts w:ascii="Arial" w:hAnsi="Arial" w:cs="Arial"/>
                <w:b/>
              </w:rPr>
            </w:pPr>
            <w:r w:rsidRPr="00E62BA7">
              <w:rPr>
                <w:rFonts w:ascii="Arial" w:hAnsi="Arial" w:cs="Arial"/>
                <w:b/>
              </w:rPr>
              <w:t>Murray du Plessis</w:t>
            </w:r>
          </w:p>
        </w:tc>
        <w:tc>
          <w:tcPr>
            <w:tcW w:w="2369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E62BA7" w:rsidP="00A5449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rian Flynn</w:t>
            </w: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ustin Kenny</w:t>
            </w:r>
          </w:p>
        </w:tc>
        <w:tc>
          <w:tcPr>
            <w:tcW w:w="2333" w:type="dxa"/>
          </w:tcPr>
          <w:p w:rsidR="003E208F" w:rsidRPr="00956809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tin Ridgeway</w:t>
            </w:r>
          </w:p>
        </w:tc>
        <w:tc>
          <w:tcPr>
            <w:tcW w:w="2525" w:type="dxa"/>
          </w:tcPr>
          <w:p w:rsidR="003E208F" w:rsidRPr="00956809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rish </w:t>
            </w:r>
            <w:proofErr w:type="spellStart"/>
            <w:r>
              <w:rPr>
                <w:rFonts w:ascii="Arial" w:hAnsi="Arial" w:cs="Arial"/>
                <w:b/>
              </w:rPr>
              <w:t>Sagmon</w:t>
            </w:r>
            <w:proofErr w:type="spellEnd"/>
          </w:p>
        </w:tc>
        <w:tc>
          <w:tcPr>
            <w:tcW w:w="2322" w:type="dxa"/>
          </w:tcPr>
          <w:p w:rsidR="003E208F" w:rsidRPr="00956809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Kenneth </w:t>
            </w:r>
            <w:proofErr w:type="spellStart"/>
            <w:r>
              <w:rPr>
                <w:rFonts w:ascii="Arial" w:hAnsi="Arial" w:cs="Arial"/>
                <w:b/>
              </w:rPr>
              <w:t>Cahall</w:t>
            </w:r>
            <w:proofErr w:type="spellEnd"/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rek Mason</w:t>
            </w:r>
          </w:p>
        </w:tc>
        <w:tc>
          <w:tcPr>
            <w:tcW w:w="2369" w:type="dxa"/>
          </w:tcPr>
          <w:p w:rsidR="003E208F" w:rsidRPr="00956809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ric Nash</w:t>
            </w:r>
          </w:p>
        </w:tc>
        <w:tc>
          <w:tcPr>
            <w:tcW w:w="2333" w:type="dxa"/>
          </w:tcPr>
          <w:p w:rsidR="003E208F" w:rsidRPr="00956809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n Park</w:t>
            </w:r>
          </w:p>
        </w:tc>
        <w:tc>
          <w:tcPr>
            <w:tcW w:w="2525" w:type="dxa"/>
          </w:tcPr>
          <w:p w:rsidR="003E208F" w:rsidRPr="00340A7D" w:rsidRDefault="00E62BA7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eresa </w:t>
            </w:r>
            <w:proofErr w:type="spellStart"/>
            <w:r>
              <w:rPr>
                <w:rFonts w:ascii="Arial" w:hAnsi="Arial" w:cs="Arial"/>
                <w:b/>
              </w:rPr>
              <w:t>Manabat</w:t>
            </w:r>
            <w:proofErr w:type="spellEnd"/>
          </w:p>
        </w:tc>
        <w:tc>
          <w:tcPr>
            <w:tcW w:w="2322" w:type="dxa"/>
          </w:tcPr>
          <w:p w:rsidR="003E208F" w:rsidRPr="00956809" w:rsidRDefault="00072488" w:rsidP="003E20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t King</w:t>
            </w:r>
          </w:p>
        </w:tc>
      </w:tr>
      <w:tr w:rsidR="00952F16" w:rsidRPr="00D61ED6" w:rsidTr="00A75C00">
        <w:trPr>
          <w:trHeight w:val="414"/>
        </w:trPr>
        <w:tc>
          <w:tcPr>
            <w:tcW w:w="1399" w:type="dxa"/>
            <w:vMerge/>
          </w:tcPr>
          <w:p w:rsidR="00952F16" w:rsidRPr="00D61ED6" w:rsidRDefault="00952F16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52F16" w:rsidRPr="00E154BA" w:rsidRDefault="00E154BA" w:rsidP="00A54495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E154BA">
              <w:rPr>
                <w:rFonts w:ascii="Arial" w:hAnsi="Arial" w:cs="Arial"/>
                <w:b/>
              </w:rPr>
              <w:t>Leslee</w:t>
            </w:r>
            <w:proofErr w:type="spellEnd"/>
            <w:r w:rsidRPr="00E154BA">
              <w:rPr>
                <w:rFonts w:ascii="Arial" w:hAnsi="Arial" w:cs="Arial"/>
                <w:b/>
              </w:rPr>
              <w:t xml:space="preserve"> McCoy</w:t>
            </w:r>
          </w:p>
        </w:tc>
        <w:tc>
          <w:tcPr>
            <w:tcW w:w="2333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E62BA7" w:rsidP="00A5449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en Crawley</w:t>
            </w:r>
          </w:p>
        </w:tc>
        <w:tc>
          <w:tcPr>
            <w:tcW w:w="2369" w:type="dxa"/>
          </w:tcPr>
          <w:p w:rsidR="003A206B" w:rsidRPr="00956809" w:rsidRDefault="00E62BA7" w:rsidP="00A5449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ni Saini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E62BA7" w:rsidP="00A5449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James </w:t>
            </w:r>
            <w:proofErr w:type="spellStart"/>
            <w:r>
              <w:rPr>
                <w:rFonts w:ascii="Arial" w:hAnsi="Arial" w:cs="Arial"/>
                <w:b/>
              </w:rPr>
              <w:t>Huyck</w:t>
            </w:r>
            <w:proofErr w:type="spellEnd"/>
          </w:p>
        </w:tc>
        <w:tc>
          <w:tcPr>
            <w:tcW w:w="2369" w:type="dxa"/>
          </w:tcPr>
          <w:p w:rsidR="003A206B" w:rsidRPr="00956809" w:rsidRDefault="002D7153" w:rsidP="00A54495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Leslee</w:t>
            </w:r>
            <w:proofErr w:type="spellEnd"/>
            <w:r>
              <w:rPr>
                <w:rFonts w:ascii="Arial" w:hAnsi="Arial" w:cs="Arial"/>
                <w:b/>
              </w:rPr>
              <w:t xml:space="preserve"> McCoy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9" w:type="dxa"/>
          </w:tcPr>
          <w:p w:rsidR="003A206B" w:rsidRPr="00956809" w:rsidRDefault="00E62BA7" w:rsidP="00A5449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ichard </w:t>
            </w:r>
            <w:proofErr w:type="spellStart"/>
            <w:r>
              <w:rPr>
                <w:rFonts w:ascii="Arial" w:hAnsi="Arial" w:cs="Arial"/>
                <w:b/>
              </w:rPr>
              <w:t>Athey</w:t>
            </w:r>
            <w:proofErr w:type="spellEnd"/>
          </w:p>
        </w:tc>
        <w:tc>
          <w:tcPr>
            <w:tcW w:w="2333" w:type="dxa"/>
          </w:tcPr>
          <w:p w:rsidR="003A206B" w:rsidRPr="00340A7D" w:rsidRDefault="003A206B" w:rsidP="00A54495">
            <w:pPr>
              <w:jc w:val="center"/>
              <w:rPr>
                <w:rStyle w:val="a7"/>
                <w:rFonts w:ascii="Arial" w:hAnsi="Arial" w:cs="Arial"/>
                <w:i w:val="0"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793CBF" w:rsidRDefault="003A206B" w:rsidP="00E154BA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1A0AEA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 xml:space="preserve">Rich </w:t>
            </w:r>
            <w:proofErr w:type="spellStart"/>
            <w:r>
              <w:rPr>
                <w:rFonts w:ascii="Arial" w:hAnsi="Arial" w:cs="Arial"/>
                <w:b/>
              </w:rPr>
              <w:t>Ruba</w:t>
            </w:r>
            <w:proofErr w:type="spellEnd"/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FA013D" w:rsidRDefault="00E62BA7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ndrew Candy</w:t>
            </w:r>
          </w:p>
        </w:tc>
        <w:tc>
          <w:tcPr>
            <w:tcW w:w="2369" w:type="dxa"/>
          </w:tcPr>
          <w:p w:rsidR="003A206B" w:rsidRPr="00FA013D" w:rsidRDefault="003A206B" w:rsidP="00DA2C2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676F" w:rsidRPr="001D678D" w:rsidRDefault="00FA676F" w:rsidP="00FA676F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995DED" w:rsidRDefault="00995DED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995DED" w:rsidRPr="00F621EB" w:rsidRDefault="00995DED" w:rsidP="00995DED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Library</w:t>
      </w:r>
      <w:r>
        <w:rPr>
          <w:rFonts w:ascii="Arial" w:hAnsi="Arial" w:cs="Arial" w:hint="eastAsia"/>
          <w:sz w:val="32"/>
          <w:szCs w:val="32"/>
        </w:rPr>
        <w:t xml:space="preserve">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/>
          <w:sz w:val="32"/>
          <w:szCs w:val="32"/>
        </w:rPr>
        <w:t>Library 3</w:t>
      </w:r>
      <w:r w:rsidRPr="00995DED">
        <w:rPr>
          <w:rFonts w:ascii="Arial" w:hAnsi="Arial" w:cs="Arial"/>
          <w:sz w:val="32"/>
          <w:szCs w:val="32"/>
          <w:vertAlign w:val="superscript"/>
        </w:rPr>
        <w:t>rd</w:t>
      </w:r>
      <w:r>
        <w:rPr>
          <w:rFonts w:ascii="Arial" w:hAnsi="Arial" w:cs="Arial"/>
          <w:sz w:val="32"/>
          <w:szCs w:val="32"/>
        </w:rPr>
        <w:t xml:space="preserve"> floor</w:t>
      </w:r>
      <w:r>
        <w:rPr>
          <w:rFonts w:ascii="Arial" w:hAnsi="Arial" w:cs="Arial" w:hint="eastAsia"/>
          <w:sz w:val="32"/>
          <w:szCs w:val="32"/>
        </w:rPr>
        <w:t>) (</w:t>
      </w:r>
      <w:r w:rsidR="00744C7D">
        <w:rPr>
          <w:rFonts w:ascii="Arial" w:hAnsi="Arial" w:cs="Arial"/>
          <w:sz w:val="32"/>
          <w:szCs w:val="32"/>
        </w:rPr>
        <w:t>1</w:t>
      </w:r>
      <w:r w:rsidR="006916D5">
        <w:rPr>
          <w:rFonts w:ascii="Arial" w:hAnsi="Arial" w:cs="Arial"/>
          <w:sz w:val="32"/>
          <w:szCs w:val="32"/>
        </w:rPr>
        <w:t>0</w:t>
      </w:r>
      <w:r w:rsidR="00956809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995DED" w:rsidRPr="001D678D" w:rsidRDefault="00995DED" w:rsidP="00995DED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995DED" w:rsidRPr="00D61ED6" w:rsidTr="00011108">
        <w:trPr>
          <w:trHeight w:val="364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</w:tr>
      <w:tr w:rsidR="00995DED" w:rsidRPr="00D61ED6" w:rsidTr="00011108">
        <w:trPr>
          <w:trHeight w:val="72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658"/>
        </w:trPr>
        <w:tc>
          <w:tcPr>
            <w:tcW w:w="1399" w:type="dxa"/>
          </w:tcPr>
          <w:p w:rsidR="00995DED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F618DB" w:rsidRDefault="00E62BA7" w:rsidP="00011108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Paul </w:t>
            </w:r>
            <w:proofErr w:type="spellStart"/>
            <w:r w:rsidRPr="00F618DB">
              <w:rPr>
                <w:rFonts w:ascii="Arial" w:hAnsi="Arial" w:cs="Arial"/>
                <w:b/>
              </w:rPr>
              <w:t>Rioux</w:t>
            </w:r>
            <w:proofErr w:type="spellEnd"/>
          </w:p>
        </w:tc>
        <w:tc>
          <w:tcPr>
            <w:tcW w:w="2369" w:type="dxa"/>
          </w:tcPr>
          <w:p w:rsidR="00995DED" w:rsidRPr="00F618DB" w:rsidRDefault="00E62BA7" w:rsidP="00011108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Kate Bissel</w:t>
            </w:r>
          </w:p>
        </w:tc>
        <w:tc>
          <w:tcPr>
            <w:tcW w:w="2333" w:type="dxa"/>
          </w:tcPr>
          <w:p w:rsidR="00995DED" w:rsidRPr="00F618DB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F618DB" w:rsidRDefault="00593836" w:rsidP="00011108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Jim </w:t>
            </w:r>
            <w:proofErr w:type="spellStart"/>
            <w:r w:rsidRPr="00F618DB">
              <w:rPr>
                <w:rFonts w:ascii="Arial" w:hAnsi="Arial" w:cs="Arial"/>
                <w:b/>
              </w:rPr>
              <w:t>Sapielak</w:t>
            </w:r>
            <w:proofErr w:type="spellEnd"/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44C7D" w:rsidRPr="00D61ED6" w:rsidTr="00011108">
        <w:trPr>
          <w:trHeight w:val="838"/>
        </w:trPr>
        <w:tc>
          <w:tcPr>
            <w:tcW w:w="1399" w:type="dxa"/>
          </w:tcPr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744C7D" w:rsidRPr="00F618DB" w:rsidRDefault="00293BB6" w:rsidP="00744C7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ristopher Richard</w:t>
            </w:r>
          </w:p>
        </w:tc>
        <w:tc>
          <w:tcPr>
            <w:tcW w:w="2369" w:type="dxa"/>
          </w:tcPr>
          <w:p w:rsidR="00744C7D" w:rsidRPr="00F618DB" w:rsidRDefault="00F618DB" w:rsidP="00744C7D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Elizabeth Kean</w:t>
            </w:r>
          </w:p>
        </w:tc>
        <w:tc>
          <w:tcPr>
            <w:tcW w:w="2333" w:type="dxa"/>
          </w:tcPr>
          <w:p w:rsidR="00744C7D" w:rsidRPr="00F618DB" w:rsidRDefault="00F618DB" w:rsidP="00744C7D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Colin Baxter</w:t>
            </w:r>
          </w:p>
        </w:tc>
        <w:tc>
          <w:tcPr>
            <w:tcW w:w="2525" w:type="dxa"/>
          </w:tcPr>
          <w:p w:rsidR="00744C7D" w:rsidRPr="00F618DB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744C7D" w:rsidRPr="00956809" w:rsidRDefault="00F618DB" w:rsidP="00744C7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ynthia </w:t>
            </w:r>
            <w:proofErr w:type="spellStart"/>
            <w:r>
              <w:rPr>
                <w:rFonts w:ascii="Arial" w:hAnsi="Arial" w:cs="Arial"/>
                <w:b/>
              </w:rPr>
              <w:t>Pantinople</w:t>
            </w:r>
            <w:proofErr w:type="spellEnd"/>
          </w:p>
        </w:tc>
      </w:tr>
      <w:tr w:rsidR="00744C7D" w:rsidRPr="00D61ED6" w:rsidTr="00011108">
        <w:trPr>
          <w:trHeight w:val="828"/>
        </w:trPr>
        <w:tc>
          <w:tcPr>
            <w:tcW w:w="1399" w:type="dxa"/>
          </w:tcPr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44C7D" w:rsidRPr="00F618DB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744C7D" w:rsidRPr="00F618DB" w:rsidRDefault="00F618DB" w:rsidP="00744C7D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Ross Mclean</w:t>
            </w:r>
          </w:p>
        </w:tc>
        <w:tc>
          <w:tcPr>
            <w:tcW w:w="2333" w:type="dxa"/>
          </w:tcPr>
          <w:p w:rsidR="00744C7D" w:rsidRPr="00F618DB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744C7D" w:rsidRPr="00F618DB" w:rsidRDefault="00F618DB" w:rsidP="00744C7D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Nigel </w:t>
            </w:r>
            <w:proofErr w:type="spellStart"/>
            <w:r w:rsidRPr="00F618DB">
              <w:rPr>
                <w:rFonts w:ascii="Arial" w:hAnsi="Arial" w:cs="Arial"/>
                <w:b/>
              </w:rPr>
              <w:t>D'Sa</w:t>
            </w:r>
            <w:proofErr w:type="spellEnd"/>
          </w:p>
        </w:tc>
        <w:tc>
          <w:tcPr>
            <w:tcW w:w="2322" w:type="dxa"/>
          </w:tcPr>
          <w:p w:rsidR="00744C7D" w:rsidRPr="00956809" w:rsidRDefault="00F618DB" w:rsidP="00744C7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ynthia </w:t>
            </w:r>
            <w:proofErr w:type="spellStart"/>
            <w:r>
              <w:rPr>
                <w:rFonts w:ascii="Arial" w:hAnsi="Arial" w:cs="Arial"/>
                <w:b/>
              </w:rPr>
              <w:t>Pantinople</w:t>
            </w:r>
            <w:proofErr w:type="spellEnd"/>
          </w:p>
        </w:tc>
      </w:tr>
      <w:tr w:rsidR="00744C7D" w:rsidRPr="00D61ED6" w:rsidTr="00011108">
        <w:trPr>
          <w:trHeight w:val="738"/>
        </w:trPr>
        <w:tc>
          <w:tcPr>
            <w:tcW w:w="1399" w:type="dxa"/>
          </w:tcPr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744C7D" w:rsidRPr="00D61ED6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44C7D" w:rsidRPr="00956809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744C7D" w:rsidRPr="00956809" w:rsidRDefault="00744C7D" w:rsidP="00744C7D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333" w:type="dxa"/>
          </w:tcPr>
          <w:p w:rsidR="00744C7D" w:rsidRPr="00956809" w:rsidRDefault="00744C7D" w:rsidP="00744C7D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525" w:type="dxa"/>
          </w:tcPr>
          <w:p w:rsidR="00744C7D" w:rsidRPr="00956809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744C7D" w:rsidRPr="00956809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995DED" w:rsidRDefault="00995DED" w:rsidP="00995DED">
      <w:pPr>
        <w:rPr>
          <w:rFonts w:ascii="Arial" w:hAnsi="Arial" w:cs="Arial"/>
          <w:sz w:val="24"/>
        </w:rPr>
      </w:pPr>
    </w:p>
    <w:p w:rsidR="00995DED" w:rsidRDefault="00995DED" w:rsidP="00995DED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995DED" w:rsidRDefault="00995DED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7E7C13" w:rsidRDefault="007E7C13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E36034" w:rsidRPr="00F621EB" w:rsidRDefault="00793CBF" w:rsidP="00E3603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ACE Lounge</w:t>
      </w:r>
      <w:r w:rsidR="00845150"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 w:hint="eastAsia"/>
          <w:sz w:val="32"/>
          <w:szCs w:val="32"/>
        </w:rPr>
        <w:t>Humanity Building 1</w:t>
      </w:r>
      <w:r w:rsidR="00E154BA">
        <w:rPr>
          <w:rFonts w:ascii="Arial" w:hAnsi="Arial" w:cs="Arial" w:hint="eastAsia"/>
          <w:sz w:val="32"/>
          <w:szCs w:val="32"/>
        </w:rPr>
        <w:t xml:space="preserve"> room 5</w:t>
      </w:r>
      <w:r w:rsidR="00845150">
        <w:rPr>
          <w:rFonts w:ascii="Arial" w:hAnsi="Arial" w:cs="Arial" w:hint="eastAsia"/>
          <w:sz w:val="32"/>
          <w:szCs w:val="32"/>
        </w:rPr>
        <w:t>)</w:t>
      </w:r>
      <w:r w:rsidR="00E36034">
        <w:rPr>
          <w:rFonts w:ascii="Arial" w:hAnsi="Arial" w:cs="Arial" w:hint="eastAsia"/>
          <w:sz w:val="32"/>
          <w:szCs w:val="32"/>
        </w:rPr>
        <w:t xml:space="preserve"> (</w:t>
      </w:r>
      <w:r w:rsidR="007D3AF2">
        <w:rPr>
          <w:rFonts w:ascii="Arial" w:hAnsi="Arial" w:cs="Arial"/>
          <w:sz w:val="32"/>
          <w:szCs w:val="32"/>
        </w:rPr>
        <w:t>1</w:t>
      </w:r>
      <w:r w:rsidR="006916D5">
        <w:rPr>
          <w:rFonts w:ascii="Arial" w:hAnsi="Arial" w:cs="Arial"/>
          <w:sz w:val="32"/>
          <w:szCs w:val="32"/>
        </w:rPr>
        <w:t>1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E36034">
        <w:rPr>
          <w:rFonts w:ascii="Arial" w:hAnsi="Arial" w:cs="Arial" w:hint="eastAsia"/>
          <w:sz w:val="32"/>
          <w:szCs w:val="32"/>
        </w:rPr>
        <w:t>hours)</w:t>
      </w:r>
    </w:p>
    <w:p w:rsidR="00E36034" w:rsidRPr="001D678D" w:rsidRDefault="00E36034" w:rsidP="00E3603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B32382" w:rsidRPr="00D61ED6" w:rsidTr="009A32C9">
        <w:trPr>
          <w:trHeight w:val="364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2382" w:rsidRPr="00D61ED6" w:rsidTr="009A32C9">
        <w:trPr>
          <w:trHeight w:val="729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9287C" w:rsidRPr="00F618DB" w:rsidRDefault="00B9287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2382" w:rsidRPr="00D61ED6" w:rsidTr="009A32C9">
        <w:trPr>
          <w:trHeight w:val="728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B32382" w:rsidRPr="00F618DB" w:rsidRDefault="00A60FA9" w:rsidP="009A32C9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Mike </w:t>
            </w:r>
            <w:proofErr w:type="spellStart"/>
            <w:r w:rsidRPr="00F618DB">
              <w:rPr>
                <w:rFonts w:ascii="Arial" w:hAnsi="Arial" w:cs="Arial"/>
                <w:b/>
              </w:rPr>
              <w:t>Grillo</w:t>
            </w:r>
            <w:proofErr w:type="spellEnd"/>
          </w:p>
        </w:tc>
        <w:tc>
          <w:tcPr>
            <w:tcW w:w="2333" w:type="dxa"/>
          </w:tcPr>
          <w:p w:rsidR="00B32382" w:rsidRPr="00F618DB" w:rsidRDefault="00B7754B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ul Benning</w:t>
            </w:r>
          </w:p>
        </w:tc>
        <w:tc>
          <w:tcPr>
            <w:tcW w:w="2525" w:type="dxa"/>
          </w:tcPr>
          <w:p w:rsidR="00B32382" w:rsidRPr="00F618DB" w:rsidRDefault="00A60FA9" w:rsidP="00D1205A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Joseph Davenport</w:t>
            </w:r>
          </w:p>
        </w:tc>
        <w:tc>
          <w:tcPr>
            <w:tcW w:w="232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2382" w:rsidRPr="00D61ED6" w:rsidTr="009A32C9">
        <w:trPr>
          <w:trHeight w:val="658"/>
        </w:trPr>
        <w:tc>
          <w:tcPr>
            <w:tcW w:w="1399" w:type="dxa"/>
          </w:tcPr>
          <w:p w:rsidR="00B32382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F618DB" w:rsidRDefault="00A60FA9" w:rsidP="009A32C9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Paul Lawley-Jones</w:t>
            </w:r>
          </w:p>
        </w:tc>
        <w:tc>
          <w:tcPr>
            <w:tcW w:w="2369" w:type="dxa"/>
          </w:tcPr>
          <w:p w:rsidR="00B32382" w:rsidRPr="00F618DB" w:rsidRDefault="00F618DB" w:rsidP="009A32C9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Geoff </w:t>
            </w:r>
            <w:proofErr w:type="spellStart"/>
            <w:r w:rsidRPr="00F618DB">
              <w:rPr>
                <w:rFonts w:ascii="Arial" w:hAnsi="Arial" w:cs="Arial"/>
                <w:b/>
              </w:rPr>
              <w:t>Blakeny</w:t>
            </w:r>
            <w:proofErr w:type="spellEnd"/>
          </w:p>
        </w:tc>
        <w:tc>
          <w:tcPr>
            <w:tcW w:w="2333" w:type="dxa"/>
          </w:tcPr>
          <w:p w:rsidR="00B32382" w:rsidRPr="00F618DB" w:rsidRDefault="006A245F" w:rsidP="009A32C9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Crystal Hecht</w:t>
            </w:r>
          </w:p>
        </w:tc>
        <w:tc>
          <w:tcPr>
            <w:tcW w:w="2525" w:type="dxa"/>
          </w:tcPr>
          <w:p w:rsidR="00B32382" w:rsidRPr="00F618DB" w:rsidRDefault="00B32382" w:rsidP="00D1205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A70E16">
        <w:trPr>
          <w:trHeight w:val="83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7D619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DD207D" w:rsidRPr="00F618DB" w:rsidRDefault="007D3AF2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uzanne </w:t>
            </w:r>
            <w:proofErr w:type="spellStart"/>
            <w:r>
              <w:rPr>
                <w:rFonts w:ascii="Arial" w:hAnsi="Arial" w:cs="Arial"/>
                <w:b/>
              </w:rPr>
              <w:t>Borho</w:t>
            </w:r>
            <w:proofErr w:type="spellEnd"/>
          </w:p>
        </w:tc>
        <w:tc>
          <w:tcPr>
            <w:tcW w:w="2369" w:type="dxa"/>
          </w:tcPr>
          <w:p w:rsidR="00DD207D" w:rsidRPr="00F618DB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F618DB" w:rsidRDefault="006916D5" w:rsidP="0045061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regg </w:t>
            </w:r>
            <w:proofErr w:type="spellStart"/>
            <w:r>
              <w:rPr>
                <w:rFonts w:ascii="Arial" w:hAnsi="Arial" w:cs="Arial"/>
                <w:b/>
              </w:rPr>
              <w:t>Devillers</w:t>
            </w:r>
            <w:proofErr w:type="spellEnd"/>
          </w:p>
        </w:tc>
        <w:tc>
          <w:tcPr>
            <w:tcW w:w="2525" w:type="dxa"/>
          </w:tcPr>
          <w:p w:rsidR="00DD207D" w:rsidRPr="00F618DB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D207D" w:rsidRPr="00F618DB" w:rsidRDefault="00DD207D" w:rsidP="00441D5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F618DB" w:rsidRDefault="00A60FA9" w:rsidP="009A32C9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Murray Johnson</w:t>
            </w:r>
          </w:p>
        </w:tc>
        <w:tc>
          <w:tcPr>
            <w:tcW w:w="2369" w:type="dxa"/>
          </w:tcPr>
          <w:p w:rsidR="00DD207D" w:rsidRPr="00F618DB" w:rsidRDefault="00A60FA9" w:rsidP="00A70E16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Joshua Vise</w:t>
            </w:r>
          </w:p>
        </w:tc>
        <w:tc>
          <w:tcPr>
            <w:tcW w:w="2333" w:type="dxa"/>
          </w:tcPr>
          <w:p w:rsidR="00DD207D" w:rsidRPr="00F618DB" w:rsidRDefault="00DD207D" w:rsidP="00607FC7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F618DB" w:rsidRDefault="00F618DB" w:rsidP="009A32C9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Kidon</w:t>
            </w:r>
            <w:proofErr w:type="spellEnd"/>
            <w:r>
              <w:rPr>
                <w:rFonts w:ascii="Arial" w:hAnsi="Arial" w:cs="Arial"/>
                <w:b/>
              </w:rPr>
              <w:t xml:space="preserve"> Lee</w:t>
            </w:r>
          </w:p>
        </w:tc>
        <w:tc>
          <w:tcPr>
            <w:tcW w:w="2322" w:type="dxa"/>
          </w:tcPr>
          <w:p w:rsidR="00DD207D" w:rsidRPr="00F618DB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46A68" w:rsidRPr="00D61ED6" w:rsidTr="009A32C9">
        <w:trPr>
          <w:trHeight w:val="738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5B2DAE" w:rsidRDefault="00146A68" w:rsidP="00DF163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33" w:type="dxa"/>
          </w:tcPr>
          <w:p w:rsidR="00146A68" w:rsidRPr="005B2DAE" w:rsidRDefault="00146A68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525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46A68" w:rsidRPr="00D61ED6" w:rsidTr="009A32C9">
        <w:trPr>
          <w:trHeight w:val="729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46A68" w:rsidRPr="00D61ED6" w:rsidRDefault="00146A68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F621EB">
      <w:pPr>
        <w:rPr>
          <w:rFonts w:ascii="Arial" w:hAnsi="Arial" w:cs="Arial"/>
          <w:sz w:val="24"/>
        </w:rPr>
      </w:pPr>
    </w:p>
    <w:p w:rsidR="00845150" w:rsidRPr="00F621EB" w:rsidRDefault="00845150" w:rsidP="00845150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Social Science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073244">
        <w:rPr>
          <w:rFonts w:ascii="Arial" w:hAnsi="Arial" w:cs="Arial" w:hint="eastAsia"/>
          <w:sz w:val="32"/>
          <w:szCs w:val="32"/>
        </w:rPr>
        <w:t xml:space="preserve"> (Soc. Sci. </w:t>
      </w:r>
      <w:r w:rsidR="00125C4F">
        <w:rPr>
          <w:rFonts w:ascii="Arial" w:hAnsi="Arial" w:cs="Arial"/>
          <w:sz w:val="32"/>
          <w:szCs w:val="32"/>
        </w:rPr>
        <w:t>Global Lounge</w:t>
      </w:r>
      <w:r w:rsidR="00073244">
        <w:rPr>
          <w:rFonts w:ascii="Arial" w:hAnsi="Arial" w:cs="Arial" w:hint="eastAsia"/>
          <w:sz w:val="32"/>
          <w:szCs w:val="32"/>
        </w:rPr>
        <w:t>) (</w:t>
      </w:r>
      <w:r w:rsidR="00684E7E">
        <w:rPr>
          <w:rFonts w:ascii="Arial" w:hAnsi="Arial" w:cs="Arial"/>
          <w:sz w:val="32"/>
          <w:szCs w:val="32"/>
        </w:rPr>
        <w:t>1</w:t>
      </w:r>
      <w:r w:rsidR="005825CE">
        <w:rPr>
          <w:rFonts w:ascii="Arial" w:hAnsi="Arial" w:cs="Arial"/>
          <w:sz w:val="32"/>
          <w:szCs w:val="32"/>
        </w:rPr>
        <w:t>2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845150" w:rsidRPr="001D678D" w:rsidRDefault="00845150" w:rsidP="00845150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565F7D" w:rsidRPr="00D61ED6" w:rsidTr="0045061C">
        <w:trPr>
          <w:trHeight w:val="364"/>
        </w:trPr>
        <w:tc>
          <w:tcPr>
            <w:tcW w:w="139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A010F" w:rsidRPr="00D61ED6" w:rsidTr="00DA010F">
        <w:trPr>
          <w:trHeight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F618DB" w:rsidP="0045061C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Lindsay Middleton</w:t>
            </w: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956809">
        <w:trPr>
          <w:trHeight w:val="40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870606">
        <w:trPr>
          <w:trHeight w:hRule="exact" w:val="298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7F1B01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F618DB" w:rsidP="002C503D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Chan Nguyen</w:t>
            </w: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F1B01">
        <w:trPr>
          <w:trHeight w:hRule="exact" w:val="36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F1B01" w:rsidRPr="00F618DB" w:rsidRDefault="007F1B01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2447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790C17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A60FA9" w:rsidP="00575C22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Doug </w:t>
            </w:r>
            <w:proofErr w:type="spellStart"/>
            <w:r w:rsidRPr="00F618DB">
              <w:rPr>
                <w:rFonts w:ascii="Arial" w:hAnsi="Arial" w:cs="Arial"/>
                <w:b/>
              </w:rPr>
              <w:t>Huffer</w:t>
            </w:r>
            <w:proofErr w:type="spellEnd"/>
          </w:p>
        </w:tc>
        <w:tc>
          <w:tcPr>
            <w:tcW w:w="2525" w:type="dxa"/>
          </w:tcPr>
          <w:p w:rsidR="00DA010F" w:rsidRPr="00F618DB" w:rsidRDefault="0040382E" w:rsidP="00570C8F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Jason Palmer</w:t>
            </w: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352"/>
        </w:trPr>
        <w:tc>
          <w:tcPr>
            <w:tcW w:w="1399" w:type="dxa"/>
            <w:vMerge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790C17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95394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A60FA9" w:rsidP="00D9177C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F618DB">
              <w:rPr>
                <w:rFonts w:ascii="Arial" w:hAnsi="Arial" w:cs="Arial"/>
                <w:b/>
              </w:rPr>
              <w:t>Hermie</w:t>
            </w:r>
            <w:proofErr w:type="spellEnd"/>
            <w:r w:rsidRPr="00F618DB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F618DB">
              <w:rPr>
                <w:rFonts w:ascii="Arial" w:hAnsi="Arial" w:cs="Arial"/>
                <w:b/>
              </w:rPr>
              <w:t>Articona</w:t>
            </w:r>
            <w:proofErr w:type="spellEnd"/>
          </w:p>
        </w:tc>
        <w:tc>
          <w:tcPr>
            <w:tcW w:w="2333" w:type="dxa"/>
          </w:tcPr>
          <w:p w:rsidR="00DA010F" w:rsidRPr="00F618DB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A60FA9" w:rsidP="0045061C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Teri </w:t>
            </w:r>
            <w:proofErr w:type="spellStart"/>
            <w:r w:rsidRPr="00F618DB">
              <w:rPr>
                <w:rFonts w:ascii="Arial" w:hAnsi="Arial" w:cs="Arial"/>
                <w:b/>
              </w:rPr>
              <w:t>Fredette</w:t>
            </w:r>
            <w:proofErr w:type="spellEnd"/>
          </w:p>
        </w:tc>
        <w:tc>
          <w:tcPr>
            <w:tcW w:w="2322" w:type="dxa"/>
          </w:tcPr>
          <w:p w:rsidR="00DA010F" w:rsidRPr="00DD55B6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280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11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5825CE" w:rsidP="0045061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oug </w:t>
            </w:r>
            <w:proofErr w:type="spellStart"/>
            <w:r>
              <w:rPr>
                <w:rFonts w:ascii="Arial" w:hAnsi="Arial" w:cs="Arial"/>
                <w:b/>
              </w:rPr>
              <w:t>Baumwoll</w:t>
            </w:r>
            <w:proofErr w:type="spellEnd"/>
          </w:p>
        </w:tc>
        <w:tc>
          <w:tcPr>
            <w:tcW w:w="2369" w:type="dxa"/>
          </w:tcPr>
          <w:p w:rsidR="00DA010F" w:rsidRPr="00F618DB" w:rsidRDefault="00E62BA7" w:rsidP="0045061C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 xml:space="preserve">Cosmin </w:t>
            </w:r>
            <w:proofErr w:type="spellStart"/>
            <w:r w:rsidRPr="00F618DB">
              <w:rPr>
                <w:rFonts w:ascii="Arial" w:hAnsi="Arial" w:cs="Arial"/>
                <w:b/>
              </w:rPr>
              <w:t>Vissan</w:t>
            </w:r>
            <w:proofErr w:type="spellEnd"/>
          </w:p>
        </w:tc>
        <w:tc>
          <w:tcPr>
            <w:tcW w:w="2333" w:type="dxa"/>
          </w:tcPr>
          <w:p w:rsidR="00DA010F" w:rsidRPr="00F618DB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A60FA9" w:rsidP="0045061C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F618DB">
              <w:rPr>
                <w:rFonts w:ascii="Arial" w:hAnsi="Arial" w:cs="Arial"/>
                <w:b/>
              </w:rPr>
              <w:t>Dod</w:t>
            </w:r>
            <w:proofErr w:type="spellEnd"/>
            <w:r w:rsidRPr="00F618DB">
              <w:rPr>
                <w:rFonts w:ascii="Arial" w:hAnsi="Arial" w:cs="Arial"/>
                <w:b/>
              </w:rPr>
              <w:t xml:space="preserve"> Granville</w:t>
            </w: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31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E62BA7" w:rsidP="0045061C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BB Kim</w:t>
            </w:r>
          </w:p>
        </w:tc>
        <w:tc>
          <w:tcPr>
            <w:tcW w:w="2369" w:type="dxa"/>
          </w:tcPr>
          <w:p w:rsidR="00DA010F" w:rsidRPr="00F618DB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593836" w:rsidP="00575C22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Anne McNeil</w:t>
            </w:r>
          </w:p>
        </w:tc>
        <w:tc>
          <w:tcPr>
            <w:tcW w:w="2525" w:type="dxa"/>
          </w:tcPr>
          <w:p w:rsidR="00DA010F" w:rsidRPr="00F618DB" w:rsidRDefault="00F618DB" w:rsidP="0042253B">
            <w:pPr>
              <w:jc w:val="center"/>
              <w:rPr>
                <w:rFonts w:ascii="Arial" w:hAnsi="Arial" w:cs="Arial"/>
                <w:b/>
              </w:rPr>
            </w:pPr>
            <w:r w:rsidRPr="00F618DB">
              <w:rPr>
                <w:rFonts w:ascii="Arial" w:hAnsi="Arial" w:cs="Arial"/>
                <w:b/>
              </w:rPr>
              <w:t>Irene Hanssen</w:t>
            </w: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288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0703F0" w:rsidRDefault="00DA010F" w:rsidP="004506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9B4271">
        <w:trPr>
          <w:trHeight w:hRule="exact" w:val="287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DA010F" w:rsidRPr="00FA013D" w:rsidRDefault="00DA010F" w:rsidP="00575C2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A010F" w:rsidRPr="00FA013D" w:rsidRDefault="00DA010F" w:rsidP="0042253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845150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845150" w:rsidRDefault="00845150" w:rsidP="00F621EB">
      <w:pPr>
        <w:rPr>
          <w:rFonts w:ascii="Arial" w:hAnsi="Arial" w:cs="Arial"/>
          <w:sz w:val="24"/>
        </w:rPr>
      </w:pPr>
    </w:p>
    <w:p w:rsidR="001A5D3D" w:rsidRDefault="001A5D3D" w:rsidP="00F621EB">
      <w:pPr>
        <w:rPr>
          <w:rFonts w:ascii="Arial" w:hAnsi="Arial" w:cs="Arial"/>
          <w:sz w:val="24"/>
        </w:rPr>
      </w:pPr>
    </w:p>
    <w:p w:rsidR="00543ED4" w:rsidRPr="00F621EB" w:rsidRDefault="00543ED4" w:rsidP="00543ED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Engineering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0217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684E7E">
        <w:rPr>
          <w:rFonts w:ascii="Arial" w:hAnsi="Arial" w:cs="Arial"/>
          <w:sz w:val="32"/>
          <w:szCs w:val="32"/>
        </w:rPr>
        <w:t>1</w:t>
      </w:r>
      <w:r w:rsidR="00B21198">
        <w:rPr>
          <w:rFonts w:ascii="Arial" w:hAnsi="Arial" w:cs="Arial"/>
          <w:sz w:val="32"/>
          <w:szCs w:val="32"/>
        </w:rPr>
        <w:t>0</w:t>
      </w:r>
      <w:r w:rsidR="00606FCD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543ED4" w:rsidRPr="001D678D" w:rsidRDefault="00543ED4" w:rsidP="00543ED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D84987" w:rsidRPr="00D61ED6" w:rsidTr="009A32C9">
        <w:trPr>
          <w:trHeight w:val="364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84987" w:rsidRPr="00D61ED6" w:rsidTr="009A32C9">
        <w:trPr>
          <w:trHeight w:val="729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E62BA7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aniel </w:t>
            </w:r>
            <w:proofErr w:type="spellStart"/>
            <w:r>
              <w:rPr>
                <w:rFonts w:ascii="Arial" w:hAnsi="Arial" w:cs="Arial"/>
                <w:b/>
              </w:rPr>
              <w:t>Errity</w:t>
            </w:r>
            <w:proofErr w:type="spellEnd"/>
          </w:p>
        </w:tc>
        <w:tc>
          <w:tcPr>
            <w:tcW w:w="2369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84987" w:rsidRPr="00DD55B6" w:rsidRDefault="00A60FA9" w:rsidP="007F2CA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zra </w:t>
            </w:r>
            <w:proofErr w:type="spellStart"/>
            <w:r>
              <w:rPr>
                <w:rFonts w:ascii="Arial" w:hAnsi="Arial" w:cs="Arial"/>
                <w:b/>
              </w:rPr>
              <w:t>Cutas</w:t>
            </w:r>
            <w:proofErr w:type="spellEnd"/>
          </w:p>
        </w:tc>
        <w:tc>
          <w:tcPr>
            <w:tcW w:w="2322" w:type="dxa"/>
          </w:tcPr>
          <w:p w:rsidR="00D84987" w:rsidRPr="00DD55B6" w:rsidRDefault="00D84987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2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E62BA7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e Gaskell</w:t>
            </w:r>
          </w:p>
        </w:tc>
        <w:tc>
          <w:tcPr>
            <w:tcW w:w="2333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46A68" w:rsidRPr="00D61ED6" w:rsidTr="009A32C9">
        <w:trPr>
          <w:trHeight w:val="658"/>
        </w:trPr>
        <w:tc>
          <w:tcPr>
            <w:tcW w:w="1399" w:type="dxa"/>
          </w:tcPr>
          <w:p w:rsidR="00146A68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D55B6" w:rsidRDefault="00146A68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146A68" w:rsidRPr="00DD55B6" w:rsidRDefault="00A60FA9" w:rsidP="009A32C9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Dayle</w:t>
            </w:r>
            <w:proofErr w:type="spellEnd"/>
            <w:r>
              <w:rPr>
                <w:rFonts w:ascii="Arial" w:hAnsi="Arial" w:cs="Arial"/>
                <w:b/>
              </w:rPr>
              <w:t xml:space="preserve"> Major</w:t>
            </w:r>
          </w:p>
        </w:tc>
        <w:tc>
          <w:tcPr>
            <w:tcW w:w="2333" w:type="dxa"/>
          </w:tcPr>
          <w:p w:rsidR="00146A68" w:rsidRPr="00DD55B6" w:rsidRDefault="00146A68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146A68" w:rsidRPr="00DD55B6" w:rsidRDefault="00146A68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146A68" w:rsidRPr="00DD55B6" w:rsidRDefault="00146A68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9A32C9">
        <w:trPr>
          <w:trHeight w:val="80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D207D" w:rsidRPr="00DD55B6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DD55B6" w:rsidRDefault="00DD207D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DD55B6" w:rsidRDefault="00F618DB" w:rsidP="009A32C9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Rhei</w:t>
            </w:r>
            <w:proofErr w:type="spellEnd"/>
            <w:r>
              <w:rPr>
                <w:rFonts w:ascii="Arial" w:hAnsi="Arial" w:cs="Arial"/>
                <w:b/>
              </w:rPr>
              <w:t xml:space="preserve"> Ramos</w:t>
            </w:r>
          </w:p>
        </w:tc>
        <w:tc>
          <w:tcPr>
            <w:tcW w:w="232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E62BA7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am Thompson</w:t>
            </w:r>
          </w:p>
        </w:tc>
        <w:tc>
          <w:tcPr>
            <w:tcW w:w="2369" w:type="dxa"/>
          </w:tcPr>
          <w:p w:rsidR="00DD207D" w:rsidRPr="00DD55B6" w:rsidRDefault="00A60FA9" w:rsidP="0010512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trick Egan</w:t>
            </w:r>
          </w:p>
        </w:tc>
        <w:tc>
          <w:tcPr>
            <w:tcW w:w="2333" w:type="dxa"/>
          </w:tcPr>
          <w:p w:rsidR="00DD207D" w:rsidRPr="00DD55B6" w:rsidRDefault="00F618DB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lly Flaherty</w:t>
            </w:r>
          </w:p>
        </w:tc>
        <w:tc>
          <w:tcPr>
            <w:tcW w:w="2525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3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F618DB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ill Sharp</w:t>
            </w:r>
          </w:p>
        </w:tc>
        <w:tc>
          <w:tcPr>
            <w:tcW w:w="2369" w:type="dxa"/>
          </w:tcPr>
          <w:p w:rsidR="00D84987" w:rsidRPr="00DD55B6" w:rsidRDefault="00D84987" w:rsidP="009C6B1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D84987" w:rsidP="00B309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84987" w:rsidRPr="00DD55B6" w:rsidRDefault="006A245F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icholas </w:t>
            </w:r>
            <w:proofErr w:type="spellStart"/>
            <w:r>
              <w:rPr>
                <w:rFonts w:ascii="Arial" w:hAnsi="Arial" w:cs="Arial"/>
                <w:b/>
              </w:rPr>
              <w:t>Carvan</w:t>
            </w:r>
            <w:proofErr w:type="spellEnd"/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032C" w:rsidRPr="00D61ED6" w:rsidTr="009A32C9">
        <w:trPr>
          <w:trHeight w:val="738"/>
        </w:trPr>
        <w:tc>
          <w:tcPr>
            <w:tcW w:w="1399" w:type="dxa"/>
          </w:tcPr>
          <w:p w:rsidR="00D1032C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1032C" w:rsidRPr="00D61ED6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1032C" w:rsidRPr="00D61ED6" w:rsidRDefault="00D1032C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1032C" w:rsidRPr="00DD55B6" w:rsidRDefault="00D1032C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543ED4" w:rsidRPr="001D678D" w:rsidRDefault="00543ED4" w:rsidP="00DD3C40">
      <w:pPr>
        <w:rPr>
          <w:rFonts w:ascii="Arial" w:hAnsi="Arial" w:cs="Arial"/>
          <w:sz w:val="24"/>
        </w:rPr>
      </w:pPr>
    </w:p>
    <w:sectPr w:rsidR="00543ED4" w:rsidRPr="001D678D" w:rsidSect="00500287">
      <w:pgSz w:w="16840" w:h="11907" w:orient="landscape"/>
      <w:pgMar w:top="1699" w:right="1987" w:bottom="1699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3440" w:rsidRDefault="00663440" w:rsidP="007B6F49">
      <w:r>
        <w:separator/>
      </w:r>
    </w:p>
  </w:endnote>
  <w:endnote w:type="continuationSeparator" w:id="0">
    <w:p w:rsidR="00663440" w:rsidRDefault="00663440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3440" w:rsidRDefault="00663440" w:rsidP="007B6F49">
      <w:r>
        <w:separator/>
      </w:r>
    </w:p>
  </w:footnote>
  <w:footnote w:type="continuationSeparator" w:id="0">
    <w:p w:rsidR="00663440" w:rsidRDefault="00663440" w:rsidP="007B6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C23E7B"/>
    <w:multiLevelType w:val="hybridMultilevel"/>
    <w:tmpl w:val="F250A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E87470"/>
    <w:multiLevelType w:val="hybridMultilevel"/>
    <w:tmpl w:val="4960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zMjU2MbI0t7A0NTNX0lEKTi0uzszPAykwrAUAa4OafywAAAA="/>
  </w:docVars>
  <w:rsids>
    <w:rsidRoot w:val="007E4929"/>
    <w:rsid w:val="00006691"/>
    <w:rsid w:val="000138FB"/>
    <w:rsid w:val="00014DEB"/>
    <w:rsid w:val="0001752A"/>
    <w:rsid w:val="00024A0C"/>
    <w:rsid w:val="000256E9"/>
    <w:rsid w:val="00031127"/>
    <w:rsid w:val="00032A29"/>
    <w:rsid w:val="00035099"/>
    <w:rsid w:val="00036323"/>
    <w:rsid w:val="000429C9"/>
    <w:rsid w:val="00044009"/>
    <w:rsid w:val="0005306B"/>
    <w:rsid w:val="00053F79"/>
    <w:rsid w:val="0005401D"/>
    <w:rsid w:val="0006063D"/>
    <w:rsid w:val="00061EB0"/>
    <w:rsid w:val="000626CE"/>
    <w:rsid w:val="00062F4C"/>
    <w:rsid w:val="0006672F"/>
    <w:rsid w:val="000703F0"/>
    <w:rsid w:val="000704CD"/>
    <w:rsid w:val="00072488"/>
    <w:rsid w:val="00073244"/>
    <w:rsid w:val="0007408A"/>
    <w:rsid w:val="00077E19"/>
    <w:rsid w:val="000804A3"/>
    <w:rsid w:val="00080559"/>
    <w:rsid w:val="00081F6E"/>
    <w:rsid w:val="0008289F"/>
    <w:rsid w:val="000842FC"/>
    <w:rsid w:val="00084367"/>
    <w:rsid w:val="000862ED"/>
    <w:rsid w:val="00090C8D"/>
    <w:rsid w:val="00092072"/>
    <w:rsid w:val="00093BD2"/>
    <w:rsid w:val="00097F5F"/>
    <w:rsid w:val="000A299F"/>
    <w:rsid w:val="000A4140"/>
    <w:rsid w:val="000A51EF"/>
    <w:rsid w:val="000A5400"/>
    <w:rsid w:val="000A6C14"/>
    <w:rsid w:val="000B43DD"/>
    <w:rsid w:val="000B511E"/>
    <w:rsid w:val="000C3955"/>
    <w:rsid w:val="000C57DD"/>
    <w:rsid w:val="000C7B7F"/>
    <w:rsid w:val="000D0915"/>
    <w:rsid w:val="000D18A4"/>
    <w:rsid w:val="000D7249"/>
    <w:rsid w:val="000E225F"/>
    <w:rsid w:val="000E4A3A"/>
    <w:rsid w:val="000F2951"/>
    <w:rsid w:val="000F521C"/>
    <w:rsid w:val="00100DA8"/>
    <w:rsid w:val="00104EF1"/>
    <w:rsid w:val="00105886"/>
    <w:rsid w:val="00106225"/>
    <w:rsid w:val="001062FC"/>
    <w:rsid w:val="00112BD3"/>
    <w:rsid w:val="0011312E"/>
    <w:rsid w:val="001138A6"/>
    <w:rsid w:val="001206C9"/>
    <w:rsid w:val="00125C4F"/>
    <w:rsid w:val="001261AD"/>
    <w:rsid w:val="00130AC6"/>
    <w:rsid w:val="00135DD7"/>
    <w:rsid w:val="00145252"/>
    <w:rsid w:val="00146A68"/>
    <w:rsid w:val="00151620"/>
    <w:rsid w:val="0015181D"/>
    <w:rsid w:val="001566A2"/>
    <w:rsid w:val="001608FB"/>
    <w:rsid w:val="00160A33"/>
    <w:rsid w:val="0016452E"/>
    <w:rsid w:val="0017062C"/>
    <w:rsid w:val="00172290"/>
    <w:rsid w:val="00173337"/>
    <w:rsid w:val="00173C34"/>
    <w:rsid w:val="00175645"/>
    <w:rsid w:val="00177D96"/>
    <w:rsid w:val="00181ABE"/>
    <w:rsid w:val="00181EF9"/>
    <w:rsid w:val="00183656"/>
    <w:rsid w:val="00184A25"/>
    <w:rsid w:val="0018547A"/>
    <w:rsid w:val="001865E1"/>
    <w:rsid w:val="0019030A"/>
    <w:rsid w:val="001905E9"/>
    <w:rsid w:val="001907A9"/>
    <w:rsid w:val="00191E0E"/>
    <w:rsid w:val="00196074"/>
    <w:rsid w:val="0019634D"/>
    <w:rsid w:val="001A0AEA"/>
    <w:rsid w:val="001A0F82"/>
    <w:rsid w:val="001A327D"/>
    <w:rsid w:val="001A4600"/>
    <w:rsid w:val="001A4C5F"/>
    <w:rsid w:val="001A5D3D"/>
    <w:rsid w:val="001B3A8C"/>
    <w:rsid w:val="001B3B92"/>
    <w:rsid w:val="001B42AC"/>
    <w:rsid w:val="001B4E87"/>
    <w:rsid w:val="001D1F3C"/>
    <w:rsid w:val="001D678D"/>
    <w:rsid w:val="001E0F28"/>
    <w:rsid w:val="001E4479"/>
    <w:rsid w:val="001E6C90"/>
    <w:rsid w:val="001F5A63"/>
    <w:rsid w:val="001F7988"/>
    <w:rsid w:val="002012B5"/>
    <w:rsid w:val="00212117"/>
    <w:rsid w:val="00222D32"/>
    <w:rsid w:val="00223021"/>
    <w:rsid w:val="00224E2F"/>
    <w:rsid w:val="00231D50"/>
    <w:rsid w:val="002331E2"/>
    <w:rsid w:val="00233769"/>
    <w:rsid w:val="00233B23"/>
    <w:rsid w:val="002371A6"/>
    <w:rsid w:val="002400C3"/>
    <w:rsid w:val="0024474B"/>
    <w:rsid w:val="00245C95"/>
    <w:rsid w:val="002503AA"/>
    <w:rsid w:val="00253788"/>
    <w:rsid w:val="00267E8C"/>
    <w:rsid w:val="00271DCA"/>
    <w:rsid w:val="00272597"/>
    <w:rsid w:val="002751C7"/>
    <w:rsid w:val="002760B8"/>
    <w:rsid w:val="00277777"/>
    <w:rsid w:val="002931F0"/>
    <w:rsid w:val="00293BB6"/>
    <w:rsid w:val="00295BF8"/>
    <w:rsid w:val="002A42C1"/>
    <w:rsid w:val="002A7BF6"/>
    <w:rsid w:val="002B1017"/>
    <w:rsid w:val="002B6C67"/>
    <w:rsid w:val="002B720B"/>
    <w:rsid w:val="002B7F1E"/>
    <w:rsid w:val="002C23F0"/>
    <w:rsid w:val="002C25BF"/>
    <w:rsid w:val="002C2EB0"/>
    <w:rsid w:val="002C40CD"/>
    <w:rsid w:val="002C503D"/>
    <w:rsid w:val="002C5200"/>
    <w:rsid w:val="002C56F0"/>
    <w:rsid w:val="002C59F1"/>
    <w:rsid w:val="002D3B7B"/>
    <w:rsid w:val="002D4C91"/>
    <w:rsid w:val="002D5A40"/>
    <w:rsid w:val="002D70FF"/>
    <w:rsid w:val="002D7153"/>
    <w:rsid w:val="002E07A7"/>
    <w:rsid w:val="002E2CD7"/>
    <w:rsid w:val="002E5D1F"/>
    <w:rsid w:val="002E66F4"/>
    <w:rsid w:val="002F52B0"/>
    <w:rsid w:val="002F6DB5"/>
    <w:rsid w:val="00302826"/>
    <w:rsid w:val="00310ADA"/>
    <w:rsid w:val="00313371"/>
    <w:rsid w:val="003149B4"/>
    <w:rsid w:val="0031565A"/>
    <w:rsid w:val="00315A30"/>
    <w:rsid w:val="00317256"/>
    <w:rsid w:val="00330DD0"/>
    <w:rsid w:val="00331D42"/>
    <w:rsid w:val="003330AD"/>
    <w:rsid w:val="00334361"/>
    <w:rsid w:val="003357F2"/>
    <w:rsid w:val="00337279"/>
    <w:rsid w:val="003402EE"/>
    <w:rsid w:val="00340A7D"/>
    <w:rsid w:val="00347398"/>
    <w:rsid w:val="0035157F"/>
    <w:rsid w:val="0035362A"/>
    <w:rsid w:val="00360D29"/>
    <w:rsid w:val="00362EF8"/>
    <w:rsid w:val="00363975"/>
    <w:rsid w:val="00374313"/>
    <w:rsid w:val="003748E0"/>
    <w:rsid w:val="003749D1"/>
    <w:rsid w:val="00377E85"/>
    <w:rsid w:val="00387806"/>
    <w:rsid w:val="00394087"/>
    <w:rsid w:val="00395208"/>
    <w:rsid w:val="003A206B"/>
    <w:rsid w:val="003C0566"/>
    <w:rsid w:val="003C3049"/>
    <w:rsid w:val="003C3A79"/>
    <w:rsid w:val="003D26BC"/>
    <w:rsid w:val="003E09B2"/>
    <w:rsid w:val="003E208F"/>
    <w:rsid w:val="003E2870"/>
    <w:rsid w:val="003E4AB8"/>
    <w:rsid w:val="003E538F"/>
    <w:rsid w:val="003E62B5"/>
    <w:rsid w:val="003F2B5B"/>
    <w:rsid w:val="00400998"/>
    <w:rsid w:val="00401BCC"/>
    <w:rsid w:val="004033D4"/>
    <w:rsid w:val="0040382E"/>
    <w:rsid w:val="00407452"/>
    <w:rsid w:val="004102AE"/>
    <w:rsid w:val="00410805"/>
    <w:rsid w:val="00410C7A"/>
    <w:rsid w:val="00414CC5"/>
    <w:rsid w:val="00417C72"/>
    <w:rsid w:val="0042253B"/>
    <w:rsid w:val="0042270B"/>
    <w:rsid w:val="004240DC"/>
    <w:rsid w:val="004243EA"/>
    <w:rsid w:val="004262F1"/>
    <w:rsid w:val="004313A4"/>
    <w:rsid w:val="00433D13"/>
    <w:rsid w:val="00441D55"/>
    <w:rsid w:val="00441F64"/>
    <w:rsid w:val="00445BBB"/>
    <w:rsid w:val="0045061C"/>
    <w:rsid w:val="004550B8"/>
    <w:rsid w:val="00457CE1"/>
    <w:rsid w:val="00457DD9"/>
    <w:rsid w:val="00465268"/>
    <w:rsid w:val="0046556E"/>
    <w:rsid w:val="00465F40"/>
    <w:rsid w:val="00475892"/>
    <w:rsid w:val="00475DAC"/>
    <w:rsid w:val="00481AAB"/>
    <w:rsid w:val="00492D28"/>
    <w:rsid w:val="004945DF"/>
    <w:rsid w:val="0049542C"/>
    <w:rsid w:val="004957B9"/>
    <w:rsid w:val="004A6D0D"/>
    <w:rsid w:val="004B6EFC"/>
    <w:rsid w:val="004C07F4"/>
    <w:rsid w:val="004C2BF0"/>
    <w:rsid w:val="004C3FD9"/>
    <w:rsid w:val="004C4784"/>
    <w:rsid w:val="004C7070"/>
    <w:rsid w:val="004D2B91"/>
    <w:rsid w:val="004D308D"/>
    <w:rsid w:val="004D3F52"/>
    <w:rsid w:val="004D5C0E"/>
    <w:rsid w:val="004D6FB2"/>
    <w:rsid w:val="004E2FBA"/>
    <w:rsid w:val="004E62CB"/>
    <w:rsid w:val="004E6685"/>
    <w:rsid w:val="004E6B87"/>
    <w:rsid w:val="004F5093"/>
    <w:rsid w:val="004F67D2"/>
    <w:rsid w:val="004F7917"/>
    <w:rsid w:val="00500287"/>
    <w:rsid w:val="005005CA"/>
    <w:rsid w:val="00503489"/>
    <w:rsid w:val="00503559"/>
    <w:rsid w:val="005122EF"/>
    <w:rsid w:val="00513B13"/>
    <w:rsid w:val="00526606"/>
    <w:rsid w:val="005337B8"/>
    <w:rsid w:val="005439E9"/>
    <w:rsid w:val="00543ED4"/>
    <w:rsid w:val="0054462A"/>
    <w:rsid w:val="0054540D"/>
    <w:rsid w:val="00546D35"/>
    <w:rsid w:val="005533EA"/>
    <w:rsid w:val="00555872"/>
    <w:rsid w:val="0056165D"/>
    <w:rsid w:val="00562D33"/>
    <w:rsid w:val="0056332C"/>
    <w:rsid w:val="0056391A"/>
    <w:rsid w:val="00565B54"/>
    <w:rsid w:val="00565F7D"/>
    <w:rsid w:val="00566C56"/>
    <w:rsid w:val="005673B4"/>
    <w:rsid w:val="00567868"/>
    <w:rsid w:val="00570C8F"/>
    <w:rsid w:val="00575C22"/>
    <w:rsid w:val="0058070A"/>
    <w:rsid w:val="005825CE"/>
    <w:rsid w:val="00583893"/>
    <w:rsid w:val="00584B8C"/>
    <w:rsid w:val="00586DFB"/>
    <w:rsid w:val="00591B14"/>
    <w:rsid w:val="00593836"/>
    <w:rsid w:val="00595CAB"/>
    <w:rsid w:val="005A18B9"/>
    <w:rsid w:val="005A29EF"/>
    <w:rsid w:val="005A6E8A"/>
    <w:rsid w:val="005B003E"/>
    <w:rsid w:val="005B02E4"/>
    <w:rsid w:val="005B2DAE"/>
    <w:rsid w:val="005B6109"/>
    <w:rsid w:val="005B67FD"/>
    <w:rsid w:val="005B7021"/>
    <w:rsid w:val="005B77CD"/>
    <w:rsid w:val="005C154B"/>
    <w:rsid w:val="005C1893"/>
    <w:rsid w:val="005C721E"/>
    <w:rsid w:val="005D7E2C"/>
    <w:rsid w:val="005F21E4"/>
    <w:rsid w:val="00601AA9"/>
    <w:rsid w:val="00603D39"/>
    <w:rsid w:val="00606480"/>
    <w:rsid w:val="00606FCD"/>
    <w:rsid w:val="00607FC7"/>
    <w:rsid w:val="00611786"/>
    <w:rsid w:val="00611B9D"/>
    <w:rsid w:val="00611CF9"/>
    <w:rsid w:val="006134C4"/>
    <w:rsid w:val="00617DD4"/>
    <w:rsid w:val="00621C74"/>
    <w:rsid w:val="00622C8F"/>
    <w:rsid w:val="00623884"/>
    <w:rsid w:val="006328C0"/>
    <w:rsid w:val="00633D35"/>
    <w:rsid w:val="006365F3"/>
    <w:rsid w:val="006431E6"/>
    <w:rsid w:val="006439B5"/>
    <w:rsid w:val="0065063E"/>
    <w:rsid w:val="006521C4"/>
    <w:rsid w:val="0065317D"/>
    <w:rsid w:val="00653AF2"/>
    <w:rsid w:val="00655CB5"/>
    <w:rsid w:val="00655EE8"/>
    <w:rsid w:val="00656621"/>
    <w:rsid w:val="00660FF8"/>
    <w:rsid w:val="00663440"/>
    <w:rsid w:val="00663688"/>
    <w:rsid w:val="0067148B"/>
    <w:rsid w:val="00671FD9"/>
    <w:rsid w:val="00673268"/>
    <w:rsid w:val="00676A27"/>
    <w:rsid w:val="00681914"/>
    <w:rsid w:val="00684E7E"/>
    <w:rsid w:val="006863A3"/>
    <w:rsid w:val="0068668E"/>
    <w:rsid w:val="006916D5"/>
    <w:rsid w:val="00691A3E"/>
    <w:rsid w:val="00693BA6"/>
    <w:rsid w:val="00694C2E"/>
    <w:rsid w:val="006A0C5F"/>
    <w:rsid w:val="006A245F"/>
    <w:rsid w:val="006A45B2"/>
    <w:rsid w:val="006A46D4"/>
    <w:rsid w:val="006A4BF6"/>
    <w:rsid w:val="006A6616"/>
    <w:rsid w:val="006A6E6C"/>
    <w:rsid w:val="006B599C"/>
    <w:rsid w:val="006B75F6"/>
    <w:rsid w:val="006B7965"/>
    <w:rsid w:val="006C0E91"/>
    <w:rsid w:val="006C4823"/>
    <w:rsid w:val="006C6C2D"/>
    <w:rsid w:val="006C7684"/>
    <w:rsid w:val="006D1F50"/>
    <w:rsid w:val="006F4430"/>
    <w:rsid w:val="006F45E8"/>
    <w:rsid w:val="006F5F24"/>
    <w:rsid w:val="006F7D28"/>
    <w:rsid w:val="00700CD0"/>
    <w:rsid w:val="00702868"/>
    <w:rsid w:val="007029D8"/>
    <w:rsid w:val="007033C3"/>
    <w:rsid w:val="007042D4"/>
    <w:rsid w:val="00711C2A"/>
    <w:rsid w:val="00712909"/>
    <w:rsid w:val="00723C62"/>
    <w:rsid w:val="007360B4"/>
    <w:rsid w:val="00736FF3"/>
    <w:rsid w:val="00737615"/>
    <w:rsid w:val="00737F0C"/>
    <w:rsid w:val="007422E3"/>
    <w:rsid w:val="00744C7D"/>
    <w:rsid w:val="00746F0B"/>
    <w:rsid w:val="007474D6"/>
    <w:rsid w:val="0075200C"/>
    <w:rsid w:val="00754013"/>
    <w:rsid w:val="0075445F"/>
    <w:rsid w:val="007605F0"/>
    <w:rsid w:val="00761352"/>
    <w:rsid w:val="007630E3"/>
    <w:rsid w:val="007635A8"/>
    <w:rsid w:val="00764533"/>
    <w:rsid w:val="00766062"/>
    <w:rsid w:val="00772C5C"/>
    <w:rsid w:val="00772F00"/>
    <w:rsid w:val="00777CDB"/>
    <w:rsid w:val="00784CCD"/>
    <w:rsid w:val="00785EBF"/>
    <w:rsid w:val="00786878"/>
    <w:rsid w:val="00790C17"/>
    <w:rsid w:val="00793CBF"/>
    <w:rsid w:val="00795938"/>
    <w:rsid w:val="00797C7F"/>
    <w:rsid w:val="007A4E95"/>
    <w:rsid w:val="007B5A71"/>
    <w:rsid w:val="007B6F49"/>
    <w:rsid w:val="007C067E"/>
    <w:rsid w:val="007C45BA"/>
    <w:rsid w:val="007D1D0A"/>
    <w:rsid w:val="007D3705"/>
    <w:rsid w:val="007D3AF2"/>
    <w:rsid w:val="007D54DD"/>
    <w:rsid w:val="007D6198"/>
    <w:rsid w:val="007E1B24"/>
    <w:rsid w:val="007E2A26"/>
    <w:rsid w:val="007E4929"/>
    <w:rsid w:val="007E7C13"/>
    <w:rsid w:val="007F1B01"/>
    <w:rsid w:val="007F2CA0"/>
    <w:rsid w:val="008011AB"/>
    <w:rsid w:val="008013A6"/>
    <w:rsid w:val="008151BC"/>
    <w:rsid w:val="00827597"/>
    <w:rsid w:val="008278AB"/>
    <w:rsid w:val="00830354"/>
    <w:rsid w:val="0083205D"/>
    <w:rsid w:val="008339E2"/>
    <w:rsid w:val="00833BFD"/>
    <w:rsid w:val="008350F7"/>
    <w:rsid w:val="00835427"/>
    <w:rsid w:val="00835F49"/>
    <w:rsid w:val="00845150"/>
    <w:rsid w:val="00850884"/>
    <w:rsid w:val="00851856"/>
    <w:rsid w:val="00851AB6"/>
    <w:rsid w:val="008615B5"/>
    <w:rsid w:val="00866A5F"/>
    <w:rsid w:val="00870606"/>
    <w:rsid w:val="0087206F"/>
    <w:rsid w:val="00874113"/>
    <w:rsid w:val="008768AE"/>
    <w:rsid w:val="00880CBB"/>
    <w:rsid w:val="00885532"/>
    <w:rsid w:val="00894E5B"/>
    <w:rsid w:val="008A0EE7"/>
    <w:rsid w:val="008A4BEB"/>
    <w:rsid w:val="008B1123"/>
    <w:rsid w:val="008C30D4"/>
    <w:rsid w:val="008C73C5"/>
    <w:rsid w:val="008D1CF2"/>
    <w:rsid w:val="008D1FBC"/>
    <w:rsid w:val="008D2970"/>
    <w:rsid w:val="008D35CF"/>
    <w:rsid w:val="008D3B12"/>
    <w:rsid w:val="008D6F98"/>
    <w:rsid w:val="008E3A76"/>
    <w:rsid w:val="008F0C89"/>
    <w:rsid w:val="008F177B"/>
    <w:rsid w:val="008F5222"/>
    <w:rsid w:val="008F6BA7"/>
    <w:rsid w:val="008F705C"/>
    <w:rsid w:val="008F7F55"/>
    <w:rsid w:val="009016D0"/>
    <w:rsid w:val="00901E8C"/>
    <w:rsid w:val="00903BFF"/>
    <w:rsid w:val="00904CB7"/>
    <w:rsid w:val="00907E70"/>
    <w:rsid w:val="00913503"/>
    <w:rsid w:val="00913621"/>
    <w:rsid w:val="00914CA5"/>
    <w:rsid w:val="00921BEE"/>
    <w:rsid w:val="00923339"/>
    <w:rsid w:val="00927DA7"/>
    <w:rsid w:val="00931AE8"/>
    <w:rsid w:val="00932BDF"/>
    <w:rsid w:val="009343FC"/>
    <w:rsid w:val="00943133"/>
    <w:rsid w:val="009462CA"/>
    <w:rsid w:val="00952F16"/>
    <w:rsid w:val="0095394E"/>
    <w:rsid w:val="00956809"/>
    <w:rsid w:val="00960166"/>
    <w:rsid w:val="00964213"/>
    <w:rsid w:val="00964C16"/>
    <w:rsid w:val="00967BC0"/>
    <w:rsid w:val="00971C60"/>
    <w:rsid w:val="009728F8"/>
    <w:rsid w:val="00972C7C"/>
    <w:rsid w:val="009734B0"/>
    <w:rsid w:val="00975543"/>
    <w:rsid w:val="00976B1E"/>
    <w:rsid w:val="00980CB7"/>
    <w:rsid w:val="00982C18"/>
    <w:rsid w:val="00983D4E"/>
    <w:rsid w:val="0098422F"/>
    <w:rsid w:val="00984BE6"/>
    <w:rsid w:val="00986AD3"/>
    <w:rsid w:val="00986E46"/>
    <w:rsid w:val="00990C31"/>
    <w:rsid w:val="00992465"/>
    <w:rsid w:val="0099550A"/>
    <w:rsid w:val="0099562F"/>
    <w:rsid w:val="00995DED"/>
    <w:rsid w:val="0099654A"/>
    <w:rsid w:val="009A09E4"/>
    <w:rsid w:val="009A32C9"/>
    <w:rsid w:val="009A3471"/>
    <w:rsid w:val="009B03A3"/>
    <w:rsid w:val="009B11B7"/>
    <w:rsid w:val="009B3479"/>
    <w:rsid w:val="009B4271"/>
    <w:rsid w:val="009B6772"/>
    <w:rsid w:val="009C23EB"/>
    <w:rsid w:val="009C4910"/>
    <w:rsid w:val="009C509D"/>
    <w:rsid w:val="009C6B1F"/>
    <w:rsid w:val="009C721C"/>
    <w:rsid w:val="009C7867"/>
    <w:rsid w:val="009D134F"/>
    <w:rsid w:val="009D393F"/>
    <w:rsid w:val="009D4808"/>
    <w:rsid w:val="009D4F7F"/>
    <w:rsid w:val="009D6A66"/>
    <w:rsid w:val="009D7B7F"/>
    <w:rsid w:val="009E35A4"/>
    <w:rsid w:val="009E436C"/>
    <w:rsid w:val="009E5927"/>
    <w:rsid w:val="009E6FCD"/>
    <w:rsid w:val="009E783C"/>
    <w:rsid w:val="009F7AD6"/>
    <w:rsid w:val="00A00D4E"/>
    <w:rsid w:val="00A02EFB"/>
    <w:rsid w:val="00A03162"/>
    <w:rsid w:val="00A03A51"/>
    <w:rsid w:val="00A05C06"/>
    <w:rsid w:val="00A07DB4"/>
    <w:rsid w:val="00A1202C"/>
    <w:rsid w:val="00A1683E"/>
    <w:rsid w:val="00A2043D"/>
    <w:rsid w:val="00A20993"/>
    <w:rsid w:val="00A20DF5"/>
    <w:rsid w:val="00A21928"/>
    <w:rsid w:val="00A24F3A"/>
    <w:rsid w:val="00A25EEE"/>
    <w:rsid w:val="00A26A6C"/>
    <w:rsid w:val="00A26F18"/>
    <w:rsid w:val="00A276CC"/>
    <w:rsid w:val="00A307F5"/>
    <w:rsid w:val="00A34E78"/>
    <w:rsid w:val="00A359EC"/>
    <w:rsid w:val="00A35FA5"/>
    <w:rsid w:val="00A370D8"/>
    <w:rsid w:val="00A42E5F"/>
    <w:rsid w:val="00A443DC"/>
    <w:rsid w:val="00A4509D"/>
    <w:rsid w:val="00A47675"/>
    <w:rsid w:val="00A51E12"/>
    <w:rsid w:val="00A521CD"/>
    <w:rsid w:val="00A52637"/>
    <w:rsid w:val="00A5339E"/>
    <w:rsid w:val="00A54495"/>
    <w:rsid w:val="00A55458"/>
    <w:rsid w:val="00A569B0"/>
    <w:rsid w:val="00A60FA9"/>
    <w:rsid w:val="00A63F93"/>
    <w:rsid w:val="00A65A3E"/>
    <w:rsid w:val="00A70E16"/>
    <w:rsid w:val="00A75C00"/>
    <w:rsid w:val="00A771C1"/>
    <w:rsid w:val="00A81256"/>
    <w:rsid w:val="00A86406"/>
    <w:rsid w:val="00A9129F"/>
    <w:rsid w:val="00A91916"/>
    <w:rsid w:val="00A95DFE"/>
    <w:rsid w:val="00AA0226"/>
    <w:rsid w:val="00AA35BD"/>
    <w:rsid w:val="00AA512B"/>
    <w:rsid w:val="00AA5FCA"/>
    <w:rsid w:val="00AA6866"/>
    <w:rsid w:val="00AC4C5A"/>
    <w:rsid w:val="00AC5B14"/>
    <w:rsid w:val="00AC77BF"/>
    <w:rsid w:val="00AD231C"/>
    <w:rsid w:val="00AD6CB1"/>
    <w:rsid w:val="00AE6341"/>
    <w:rsid w:val="00AF5D0D"/>
    <w:rsid w:val="00AF66CF"/>
    <w:rsid w:val="00B16766"/>
    <w:rsid w:val="00B17FD6"/>
    <w:rsid w:val="00B21198"/>
    <w:rsid w:val="00B25045"/>
    <w:rsid w:val="00B2587E"/>
    <w:rsid w:val="00B309B9"/>
    <w:rsid w:val="00B32382"/>
    <w:rsid w:val="00B3367E"/>
    <w:rsid w:val="00B3392E"/>
    <w:rsid w:val="00B364B5"/>
    <w:rsid w:val="00B46B03"/>
    <w:rsid w:val="00B502B1"/>
    <w:rsid w:val="00B53652"/>
    <w:rsid w:val="00B54C32"/>
    <w:rsid w:val="00B55173"/>
    <w:rsid w:val="00B5561A"/>
    <w:rsid w:val="00B57472"/>
    <w:rsid w:val="00B61226"/>
    <w:rsid w:val="00B62ADB"/>
    <w:rsid w:val="00B6796E"/>
    <w:rsid w:val="00B710FC"/>
    <w:rsid w:val="00B72562"/>
    <w:rsid w:val="00B73584"/>
    <w:rsid w:val="00B73690"/>
    <w:rsid w:val="00B74C30"/>
    <w:rsid w:val="00B7754B"/>
    <w:rsid w:val="00B83158"/>
    <w:rsid w:val="00B83D41"/>
    <w:rsid w:val="00B84825"/>
    <w:rsid w:val="00B9287C"/>
    <w:rsid w:val="00B94480"/>
    <w:rsid w:val="00B953B5"/>
    <w:rsid w:val="00B97260"/>
    <w:rsid w:val="00BA04EC"/>
    <w:rsid w:val="00BA4D72"/>
    <w:rsid w:val="00BA4DE1"/>
    <w:rsid w:val="00BA592F"/>
    <w:rsid w:val="00BA6663"/>
    <w:rsid w:val="00BA7EBC"/>
    <w:rsid w:val="00BB1B88"/>
    <w:rsid w:val="00BB3F80"/>
    <w:rsid w:val="00BB40DC"/>
    <w:rsid w:val="00BB4D40"/>
    <w:rsid w:val="00BC66EB"/>
    <w:rsid w:val="00BC6D8F"/>
    <w:rsid w:val="00BD2DDA"/>
    <w:rsid w:val="00BD519F"/>
    <w:rsid w:val="00BD6A53"/>
    <w:rsid w:val="00BE012B"/>
    <w:rsid w:val="00BE27FF"/>
    <w:rsid w:val="00BF2B79"/>
    <w:rsid w:val="00BF5897"/>
    <w:rsid w:val="00BF6795"/>
    <w:rsid w:val="00BF6879"/>
    <w:rsid w:val="00BF69DD"/>
    <w:rsid w:val="00C02F73"/>
    <w:rsid w:val="00C11F32"/>
    <w:rsid w:val="00C12324"/>
    <w:rsid w:val="00C22178"/>
    <w:rsid w:val="00C26EFF"/>
    <w:rsid w:val="00C26FEF"/>
    <w:rsid w:val="00C279F0"/>
    <w:rsid w:val="00C332ED"/>
    <w:rsid w:val="00C350EC"/>
    <w:rsid w:val="00C37F69"/>
    <w:rsid w:val="00C40DCB"/>
    <w:rsid w:val="00C42D21"/>
    <w:rsid w:val="00C43AED"/>
    <w:rsid w:val="00C43F4F"/>
    <w:rsid w:val="00C45EDD"/>
    <w:rsid w:val="00C467CC"/>
    <w:rsid w:val="00C61250"/>
    <w:rsid w:val="00C6134E"/>
    <w:rsid w:val="00C6226D"/>
    <w:rsid w:val="00C64AF7"/>
    <w:rsid w:val="00C67AC4"/>
    <w:rsid w:val="00C72987"/>
    <w:rsid w:val="00C75553"/>
    <w:rsid w:val="00C756E3"/>
    <w:rsid w:val="00C76453"/>
    <w:rsid w:val="00C80A66"/>
    <w:rsid w:val="00C83F05"/>
    <w:rsid w:val="00C84EBE"/>
    <w:rsid w:val="00C85F69"/>
    <w:rsid w:val="00C900D6"/>
    <w:rsid w:val="00C94910"/>
    <w:rsid w:val="00CA032A"/>
    <w:rsid w:val="00CA0EAA"/>
    <w:rsid w:val="00CB017B"/>
    <w:rsid w:val="00CB1FFE"/>
    <w:rsid w:val="00CB57E6"/>
    <w:rsid w:val="00CB6C7E"/>
    <w:rsid w:val="00CC09DD"/>
    <w:rsid w:val="00CC1502"/>
    <w:rsid w:val="00CD1B80"/>
    <w:rsid w:val="00CD37B6"/>
    <w:rsid w:val="00CD75F4"/>
    <w:rsid w:val="00CD776D"/>
    <w:rsid w:val="00CE2B90"/>
    <w:rsid w:val="00CE528F"/>
    <w:rsid w:val="00CE7C0B"/>
    <w:rsid w:val="00CF6B5D"/>
    <w:rsid w:val="00CF74F3"/>
    <w:rsid w:val="00D01916"/>
    <w:rsid w:val="00D025B5"/>
    <w:rsid w:val="00D05F67"/>
    <w:rsid w:val="00D1032C"/>
    <w:rsid w:val="00D1205A"/>
    <w:rsid w:val="00D121A6"/>
    <w:rsid w:val="00D12A43"/>
    <w:rsid w:val="00D13020"/>
    <w:rsid w:val="00D13A72"/>
    <w:rsid w:val="00D154CC"/>
    <w:rsid w:val="00D2511F"/>
    <w:rsid w:val="00D2555C"/>
    <w:rsid w:val="00D31865"/>
    <w:rsid w:val="00D3437D"/>
    <w:rsid w:val="00D343BC"/>
    <w:rsid w:val="00D3485F"/>
    <w:rsid w:val="00D348B6"/>
    <w:rsid w:val="00D3772D"/>
    <w:rsid w:val="00D40E0D"/>
    <w:rsid w:val="00D41F95"/>
    <w:rsid w:val="00D424AA"/>
    <w:rsid w:val="00D47ADA"/>
    <w:rsid w:val="00D543C9"/>
    <w:rsid w:val="00D54993"/>
    <w:rsid w:val="00D6048D"/>
    <w:rsid w:val="00D61ED6"/>
    <w:rsid w:val="00D64818"/>
    <w:rsid w:val="00D7660F"/>
    <w:rsid w:val="00D836D3"/>
    <w:rsid w:val="00D83A20"/>
    <w:rsid w:val="00D84987"/>
    <w:rsid w:val="00D874CC"/>
    <w:rsid w:val="00D9177C"/>
    <w:rsid w:val="00D919BE"/>
    <w:rsid w:val="00D972B5"/>
    <w:rsid w:val="00DA010F"/>
    <w:rsid w:val="00DA2C2B"/>
    <w:rsid w:val="00DB00A2"/>
    <w:rsid w:val="00DB1CA7"/>
    <w:rsid w:val="00DC50F4"/>
    <w:rsid w:val="00DC6EEE"/>
    <w:rsid w:val="00DD033A"/>
    <w:rsid w:val="00DD1808"/>
    <w:rsid w:val="00DD207D"/>
    <w:rsid w:val="00DD3C40"/>
    <w:rsid w:val="00DD424A"/>
    <w:rsid w:val="00DD550E"/>
    <w:rsid w:val="00DD55B6"/>
    <w:rsid w:val="00DD577E"/>
    <w:rsid w:val="00DD67A0"/>
    <w:rsid w:val="00DE36D9"/>
    <w:rsid w:val="00DF0B24"/>
    <w:rsid w:val="00DF1634"/>
    <w:rsid w:val="00DF4A26"/>
    <w:rsid w:val="00DF4BE8"/>
    <w:rsid w:val="00DF6E46"/>
    <w:rsid w:val="00E11C03"/>
    <w:rsid w:val="00E151D1"/>
    <w:rsid w:val="00E154BA"/>
    <w:rsid w:val="00E157FA"/>
    <w:rsid w:val="00E16A5D"/>
    <w:rsid w:val="00E17130"/>
    <w:rsid w:val="00E1733A"/>
    <w:rsid w:val="00E20214"/>
    <w:rsid w:val="00E27D5B"/>
    <w:rsid w:val="00E32AD7"/>
    <w:rsid w:val="00E32BC5"/>
    <w:rsid w:val="00E36034"/>
    <w:rsid w:val="00E37DB2"/>
    <w:rsid w:val="00E44AD9"/>
    <w:rsid w:val="00E44DCB"/>
    <w:rsid w:val="00E4653D"/>
    <w:rsid w:val="00E47BE5"/>
    <w:rsid w:val="00E54A35"/>
    <w:rsid w:val="00E627ED"/>
    <w:rsid w:val="00E62BA7"/>
    <w:rsid w:val="00E6454F"/>
    <w:rsid w:val="00E64C65"/>
    <w:rsid w:val="00E70B6C"/>
    <w:rsid w:val="00E70DDA"/>
    <w:rsid w:val="00E72E90"/>
    <w:rsid w:val="00E746DA"/>
    <w:rsid w:val="00E7794B"/>
    <w:rsid w:val="00E813C1"/>
    <w:rsid w:val="00E817AC"/>
    <w:rsid w:val="00E827C8"/>
    <w:rsid w:val="00E82AF8"/>
    <w:rsid w:val="00E82F1C"/>
    <w:rsid w:val="00E90E3E"/>
    <w:rsid w:val="00E91E14"/>
    <w:rsid w:val="00E9264F"/>
    <w:rsid w:val="00E94EA9"/>
    <w:rsid w:val="00E9542B"/>
    <w:rsid w:val="00E96700"/>
    <w:rsid w:val="00EB35E3"/>
    <w:rsid w:val="00EC3D65"/>
    <w:rsid w:val="00EC6BF3"/>
    <w:rsid w:val="00EC71B4"/>
    <w:rsid w:val="00ED080C"/>
    <w:rsid w:val="00ED752F"/>
    <w:rsid w:val="00ED7CCE"/>
    <w:rsid w:val="00EE31B1"/>
    <w:rsid w:val="00EE5254"/>
    <w:rsid w:val="00EF2046"/>
    <w:rsid w:val="00EF448D"/>
    <w:rsid w:val="00F01630"/>
    <w:rsid w:val="00F151DD"/>
    <w:rsid w:val="00F17EBD"/>
    <w:rsid w:val="00F21FF2"/>
    <w:rsid w:val="00F25A82"/>
    <w:rsid w:val="00F32DA5"/>
    <w:rsid w:val="00F331F9"/>
    <w:rsid w:val="00F345A1"/>
    <w:rsid w:val="00F36661"/>
    <w:rsid w:val="00F3783E"/>
    <w:rsid w:val="00F41A17"/>
    <w:rsid w:val="00F41E9F"/>
    <w:rsid w:val="00F45C98"/>
    <w:rsid w:val="00F505A5"/>
    <w:rsid w:val="00F51830"/>
    <w:rsid w:val="00F51B99"/>
    <w:rsid w:val="00F5411D"/>
    <w:rsid w:val="00F546F3"/>
    <w:rsid w:val="00F56465"/>
    <w:rsid w:val="00F618DB"/>
    <w:rsid w:val="00F621EB"/>
    <w:rsid w:val="00F700DC"/>
    <w:rsid w:val="00F7258B"/>
    <w:rsid w:val="00F74904"/>
    <w:rsid w:val="00F76550"/>
    <w:rsid w:val="00F82774"/>
    <w:rsid w:val="00F82F58"/>
    <w:rsid w:val="00F85CE2"/>
    <w:rsid w:val="00FA013D"/>
    <w:rsid w:val="00FA16C8"/>
    <w:rsid w:val="00FA25BA"/>
    <w:rsid w:val="00FA306A"/>
    <w:rsid w:val="00FA32A1"/>
    <w:rsid w:val="00FA4DC6"/>
    <w:rsid w:val="00FA676F"/>
    <w:rsid w:val="00FB09BE"/>
    <w:rsid w:val="00FB2F9F"/>
    <w:rsid w:val="00FB7D54"/>
    <w:rsid w:val="00FC053E"/>
    <w:rsid w:val="00FC09B2"/>
    <w:rsid w:val="00FC1BF1"/>
    <w:rsid w:val="00FC3C3C"/>
    <w:rsid w:val="00FC5AC7"/>
    <w:rsid w:val="00FC7473"/>
    <w:rsid w:val="00FD056F"/>
    <w:rsid w:val="00FD37DD"/>
    <w:rsid w:val="00FE0184"/>
    <w:rsid w:val="00FE1610"/>
    <w:rsid w:val="00FE28DE"/>
    <w:rsid w:val="00FE4CA4"/>
    <w:rsid w:val="00FE76A8"/>
    <w:rsid w:val="00FF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D8EB1B-AE40-4AE7-B1BB-7060BC8A1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5</Pages>
  <Words>310</Words>
  <Characters>1767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ffice 1 Office Hours</vt:lpstr>
      <vt:lpstr>Office 1 Office Hours</vt:lpstr>
    </vt:vector>
  </TitlesOfParts>
  <Company>FLEC</Company>
  <LinksUpToDate>false</LinksUpToDate>
  <CharactersWithSpaces>2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1 Office Hours</dc:title>
  <dc:creator>HYUNDAI</dc:creator>
  <cp:lastModifiedBy>USER</cp:lastModifiedBy>
  <cp:revision>24</cp:revision>
  <cp:lastPrinted>2018-09-12T05:35:00Z</cp:lastPrinted>
  <dcterms:created xsi:type="dcterms:W3CDTF">2018-06-15T05:59:00Z</dcterms:created>
  <dcterms:modified xsi:type="dcterms:W3CDTF">2018-09-12T05:43:00Z</dcterms:modified>
</cp:coreProperties>
</file>